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the FIRST_NAME from Worker table after removing white spaces from the right side.</w:t>
      </w:r>
    </w:p>
    <w:p>
      <w:pPr>
        <w:rPr>
          <w:rFonts w:hint="default"/>
          <w:b/>
          <w:bCs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Answer :  select RTRIM(First_name) as First_Name from Worker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hat fetches the unique values of DEPARTMENT from Worker table and prints its length.</w:t>
      </w:r>
    </w:p>
    <w:p>
      <w:pPr>
        <w:rPr>
          <w:rFonts w:hint="default"/>
          <w:b/>
          <w:bCs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Answer : select Distinct Department, LENGTH(Department) as Dep_length from Worker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3. Write an SQL query to fetch nth max salaries from a table.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 xml:space="preserve">Answer : 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 xml:space="preserve">Select salary 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From Worker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Order by salary desc</w:t>
      </w:r>
      <w:bookmarkStart w:id="0" w:name="_GoBack"/>
      <w:bookmarkEnd w:id="0"/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 xml:space="preserve">Limit 1 offset n-1 ; 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B2A37"/>
    <w:rsid w:val="610B3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5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4 Char"/>
    <w:basedOn w:val="3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3</Words>
  <Characters>248</Characters>
  <Lines>2</Lines>
  <Paragraphs>1</Paragraphs>
  <TotalTime>6</TotalTime>
  <ScaleCrop>false</ScaleCrop>
  <LinksUpToDate>false</LinksUpToDate>
  <CharactersWithSpaces>290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5:00Z</dcterms:created>
  <dc:creator>snv vaibhav</dc:creator>
  <cp:lastModifiedBy>GOQii-Bhushan</cp:lastModifiedBy>
  <dcterms:modified xsi:type="dcterms:W3CDTF">2023-05-01T13:06:18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7AD132A111B5414CB634ABF0B276D026</vt:lpwstr>
  </property>
</Properties>
</file>